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E9E7B6" w14:textId="77777777" w:rsidR="00312A0B" w:rsidRDefault="0036124B">
      <w:pPr>
        <w:rPr>
          <w:lang w:val="en-AU"/>
        </w:rPr>
      </w:pPr>
      <w:r>
        <w:rPr>
          <w:lang w:val="en-AU"/>
        </w:rPr>
        <w:t xml:space="preserve">Name: Rakyan </w:t>
      </w:r>
      <w:proofErr w:type="spellStart"/>
      <w:r>
        <w:rPr>
          <w:lang w:val="en-AU"/>
        </w:rPr>
        <w:t>Satrya</w:t>
      </w:r>
      <w:proofErr w:type="spellEnd"/>
      <w:r>
        <w:rPr>
          <w:lang w:val="en-AU"/>
        </w:rPr>
        <w:t xml:space="preserve"> Adhikara</w:t>
      </w:r>
    </w:p>
    <w:p w14:paraId="4A6ADDED" w14:textId="470248A2" w:rsidR="0036124B" w:rsidRDefault="0036124B">
      <w:pPr>
        <w:rPr>
          <w:lang w:val="en-AU"/>
        </w:rPr>
      </w:pPr>
      <w:r>
        <w:rPr>
          <w:lang w:val="en-AU"/>
        </w:rPr>
        <w:t>Unit Code: SIT124 (Exploring IT)</w:t>
      </w:r>
    </w:p>
    <w:p w14:paraId="07621723" w14:textId="1EB419AC" w:rsidR="0036124B" w:rsidRDefault="0036124B" w:rsidP="0036124B">
      <w:pPr>
        <w:tabs>
          <w:tab w:val="left" w:pos="7875"/>
        </w:tabs>
        <w:rPr>
          <w:lang w:val="en-AU"/>
        </w:rPr>
      </w:pPr>
      <w:r>
        <w:rPr>
          <w:lang w:val="en-AU"/>
        </w:rPr>
        <w:t xml:space="preserve">LinkedIn profile: </w:t>
      </w:r>
      <w:hyperlink r:id="rId4" w:history="1">
        <w:r w:rsidRPr="00671686">
          <w:rPr>
            <w:rStyle w:val="Hyperlink"/>
            <w:lang w:val="en-AU"/>
          </w:rPr>
          <w:t>https://www.linkedin.com/in/rakyan-satrya-adhikara-b75a99173/</w:t>
        </w:r>
      </w:hyperlink>
      <w:r>
        <w:rPr>
          <w:lang w:val="en-AU"/>
        </w:rPr>
        <w:tab/>
      </w:r>
    </w:p>
    <w:p w14:paraId="7E4990E8" w14:textId="1DB289CE" w:rsidR="0036124B" w:rsidRDefault="0036124B" w:rsidP="0036124B">
      <w:pPr>
        <w:tabs>
          <w:tab w:val="left" w:pos="7875"/>
        </w:tabs>
        <w:rPr>
          <w:lang w:val="en-AU"/>
        </w:rPr>
      </w:pPr>
      <w:r>
        <w:rPr>
          <w:lang w:val="en-AU"/>
        </w:rPr>
        <w:t xml:space="preserve">WordPress Link: </w:t>
      </w:r>
      <w:hyperlink r:id="rId5" w:history="1">
        <w:r w:rsidRPr="00671686">
          <w:rPr>
            <w:rStyle w:val="Hyperlink"/>
            <w:lang w:val="en-AU"/>
          </w:rPr>
          <w:t>https://rkynrkyn.wordpress.com/</w:t>
        </w:r>
      </w:hyperlink>
    </w:p>
    <w:p w14:paraId="3ED42181" w14:textId="3617F08C" w:rsidR="0036124B" w:rsidRDefault="0036124B" w:rsidP="0036124B">
      <w:pPr>
        <w:tabs>
          <w:tab w:val="left" w:pos="7875"/>
        </w:tabs>
        <w:rPr>
          <w:lang w:val="en-AU"/>
        </w:rPr>
      </w:pPr>
    </w:p>
    <w:p w14:paraId="76D22B2D" w14:textId="63AD1286" w:rsidR="0036124B" w:rsidRDefault="0036124B" w:rsidP="0036124B">
      <w:pPr>
        <w:tabs>
          <w:tab w:val="left" w:pos="7875"/>
        </w:tabs>
        <w:rPr>
          <w:lang w:val="en-AU"/>
        </w:rPr>
      </w:pPr>
      <w:r>
        <w:rPr>
          <w:lang w:val="en-AU"/>
        </w:rPr>
        <w:t>HOME PAGE:</w:t>
      </w:r>
    </w:p>
    <w:p w14:paraId="7CA3A114" w14:textId="5EAC9641" w:rsidR="0036124B" w:rsidRDefault="0036124B">
      <w:pPr>
        <w:rPr>
          <w:lang w:val="en-AU"/>
        </w:rPr>
      </w:pPr>
      <w:r>
        <w:rPr>
          <w:noProof/>
        </w:rPr>
        <w:drawing>
          <wp:inline distT="0" distB="0" distL="0" distR="0" wp14:anchorId="2B922486" wp14:editId="6481B293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D2830" w14:textId="01AC912D" w:rsidR="0036124B" w:rsidRDefault="0036124B">
      <w:pPr>
        <w:rPr>
          <w:lang w:val="en-AU"/>
        </w:rPr>
      </w:pPr>
      <w:r>
        <w:rPr>
          <w:noProof/>
        </w:rPr>
        <w:drawing>
          <wp:inline distT="0" distB="0" distL="0" distR="0" wp14:anchorId="299566DA" wp14:editId="5F75B48B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A0D70" w14:textId="0BCC2CDD" w:rsidR="0036124B" w:rsidRDefault="0036124B">
      <w:pPr>
        <w:rPr>
          <w:lang w:val="en-AU"/>
        </w:rPr>
      </w:pPr>
    </w:p>
    <w:p w14:paraId="32E1DE2C" w14:textId="68BC8360" w:rsidR="0036124B" w:rsidRDefault="0036124B">
      <w:pPr>
        <w:rPr>
          <w:lang w:val="en-AU"/>
        </w:rPr>
      </w:pPr>
      <w:r>
        <w:rPr>
          <w:lang w:val="en-AU"/>
        </w:rPr>
        <w:t>CONTACT PAGE:</w:t>
      </w:r>
    </w:p>
    <w:p w14:paraId="2308EC38" w14:textId="1F7A6423" w:rsidR="0036124B" w:rsidRDefault="0036124B">
      <w:pPr>
        <w:rPr>
          <w:lang w:val="en-AU"/>
        </w:rPr>
      </w:pPr>
      <w:r>
        <w:rPr>
          <w:noProof/>
        </w:rPr>
        <w:lastRenderedPageBreak/>
        <w:drawing>
          <wp:inline distT="0" distB="0" distL="0" distR="0" wp14:anchorId="347D46A5" wp14:editId="5F60CBE1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04DAF" w14:textId="47207610" w:rsidR="0036124B" w:rsidRDefault="0036124B">
      <w:pPr>
        <w:rPr>
          <w:lang w:val="en-AU"/>
        </w:rPr>
      </w:pPr>
      <w:r>
        <w:rPr>
          <w:lang w:val="en-AU"/>
        </w:rPr>
        <w:t>ABOUT ME PAGE:</w:t>
      </w:r>
    </w:p>
    <w:p w14:paraId="435E1AE1" w14:textId="3D56E316" w:rsidR="0036124B" w:rsidRDefault="0036124B">
      <w:pPr>
        <w:rPr>
          <w:lang w:val="en-AU"/>
        </w:rPr>
      </w:pPr>
      <w:r>
        <w:rPr>
          <w:noProof/>
        </w:rPr>
        <w:drawing>
          <wp:inline distT="0" distB="0" distL="0" distR="0" wp14:anchorId="3D844DCA" wp14:editId="70CB2BA9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2A406" w14:textId="0E8F0C8C" w:rsidR="0036124B" w:rsidRDefault="0036124B">
      <w:pPr>
        <w:rPr>
          <w:lang w:val="en-AU"/>
        </w:rPr>
      </w:pPr>
      <w:r>
        <w:rPr>
          <w:lang w:val="en-AU"/>
        </w:rPr>
        <w:t>CAREER PAGE:</w:t>
      </w:r>
    </w:p>
    <w:p w14:paraId="20E0FD73" w14:textId="15F7EEB8" w:rsidR="0036124B" w:rsidRDefault="0036124B">
      <w:pPr>
        <w:rPr>
          <w:lang w:val="en-AU"/>
        </w:rPr>
      </w:pPr>
      <w:r>
        <w:rPr>
          <w:noProof/>
        </w:rPr>
        <w:lastRenderedPageBreak/>
        <w:drawing>
          <wp:inline distT="0" distB="0" distL="0" distR="0" wp14:anchorId="75A673DD" wp14:editId="707D677C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DC742" w14:textId="0D250327" w:rsidR="0036124B" w:rsidRDefault="0036124B">
      <w:pPr>
        <w:rPr>
          <w:lang w:val="en-AU"/>
        </w:rPr>
      </w:pPr>
      <w:r>
        <w:rPr>
          <w:lang w:val="en-AU"/>
        </w:rPr>
        <w:t>SKILLS PAGE:</w:t>
      </w:r>
    </w:p>
    <w:p w14:paraId="5FF6B8D2" w14:textId="655D68D8" w:rsidR="0036124B" w:rsidRDefault="0036124B">
      <w:pPr>
        <w:rPr>
          <w:lang w:val="en-AU"/>
        </w:rPr>
      </w:pPr>
      <w:r>
        <w:rPr>
          <w:noProof/>
        </w:rPr>
        <w:drawing>
          <wp:inline distT="0" distB="0" distL="0" distR="0" wp14:anchorId="7FD8F3CE" wp14:editId="27B9EFA2">
            <wp:extent cx="5731510" cy="32226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C0B79" w14:textId="568FBE8B" w:rsidR="0036124B" w:rsidRDefault="0036124B">
      <w:pPr>
        <w:rPr>
          <w:lang w:val="en-AU"/>
        </w:rPr>
      </w:pPr>
      <w:r>
        <w:rPr>
          <w:lang w:val="en-AU"/>
        </w:rPr>
        <w:t>JOB LIST PAGE;</w:t>
      </w:r>
    </w:p>
    <w:p w14:paraId="638DB289" w14:textId="683FD172" w:rsidR="0036124B" w:rsidRDefault="0036124B">
      <w:pPr>
        <w:rPr>
          <w:lang w:val="en-AU"/>
        </w:rPr>
      </w:pPr>
      <w:r>
        <w:rPr>
          <w:noProof/>
        </w:rPr>
        <w:lastRenderedPageBreak/>
        <w:drawing>
          <wp:inline distT="0" distB="0" distL="0" distR="0" wp14:anchorId="66D1C83D" wp14:editId="6CC8A3C6">
            <wp:extent cx="5731510" cy="32226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2FF9E" w14:textId="735230DC" w:rsidR="0036124B" w:rsidRDefault="0036124B">
      <w:pPr>
        <w:rPr>
          <w:lang w:val="en-AU"/>
        </w:rPr>
      </w:pPr>
    </w:p>
    <w:p w14:paraId="3329553E" w14:textId="680916C7" w:rsidR="0036124B" w:rsidRDefault="0036124B">
      <w:pPr>
        <w:rPr>
          <w:lang w:val="en-AU"/>
        </w:rPr>
      </w:pPr>
      <w:r>
        <w:rPr>
          <w:lang w:val="en-AU"/>
        </w:rPr>
        <w:t>LINKEDIN PAGE:</w:t>
      </w:r>
    </w:p>
    <w:p w14:paraId="3FBBCDB9" w14:textId="14A9DBBB" w:rsidR="0036124B" w:rsidRDefault="0036124B">
      <w:pPr>
        <w:rPr>
          <w:lang w:val="en-AU"/>
        </w:rPr>
      </w:pPr>
      <w:r>
        <w:rPr>
          <w:noProof/>
        </w:rPr>
        <w:drawing>
          <wp:inline distT="0" distB="0" distL="0" distR="0" wp14:anchorId="38315612" wp14:editId="0A6D0D74">
            <wp:extent cx="5731510" cy="32226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F5E70" w14:textId="3D9801E8" w:rsidR="0036124B" w:rsidRDefault="0036124B">
      <w:pPr>
        <w:rPr>
          <w:lang w:val="en-AU"/>
        </w:rPr>
      </w:pPr>
    </w:p>
    <w:p w14:paraId="0B8DF0B5" w14:textId="16AC3935" w:rsidR="0036124B" w:rsidRDefault="0036124B">
      <w:pPr>
        <w:rPr>
          <w:lang w:val="en-AU"/>
        </w:rPr>
      </w:pPr>
      <w:r>
        <w:rPr>
          <w:lang w:val="en-AU"/>
        </w:rPr>
        <w:t>CAREER VIDEO:</w:t>
      </w:r>
    </w:p>
    <w:p w14:paraId="681B693D" w14:textId="09C38366" w:rsidR="0036124B" w:rsidRPr="0036124B" w:rsidRDefault="0036124B">
      <w:pPr>
        <w:rPr>
          <w:lang w:val="en-AU"/>
        </w:rPr>
      </w:pPr>
      <w:r>
        <w:rPr>
          <w:noProof/>
        </w:rPr>
        <w:lastRenderedPageBreak/>
        <w:drawing>
          <wp:inline distT="0" distB="0" distL="0" distR="0" wp14:anchorId="2C9491CF" wp14:editId="29891F3E">
            <wp:extent cx="5731510" cy="322262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6124B" w:rsidRPr="003612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MDYzNDAwMTc0NDZT0lEKTi0uzszPAykwrAUA9gKLeywAAAA="/>
  </w:docVars>
  <w:rsids>
    <w:rsidRoot w:val="0036124B"/>
    <w:rsid w:val="00312A0B"/>
    <w:rsid w:val="00361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A7426A"/>
  <w15:chartTrackingRefBased/>
  <w15:docId w15:val="{F17E544F-5D28-4570-9BB1-2B1BE55E3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12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12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rkynrkyn.wordpress.com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hyperlink" Target="https://www.linkedin.com/in/rakyan-satrya-adhikara-b75a99173/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yan adhikara</dc:creator>
  <cp:keywords/>
  <dc:description/>
  <cp:lastModifiedBy>rakyan adhikara</cp:lastModifiedBy>
  <cp:revision>1</cp:revision>
  <dcterms:created xsi:type="dcterms:W3CDTF">2019-08-04T14:46:00Z</dcterms:created>
  <dcterms:modified xsi:type="dcterms:W3CDTF">2019-08-04T14:53:00Z</dcterms:modified>
</cp:coreProperties>
</file>